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:rsidR="005C4E41" w:rsidRPr="00040858" w:rsidRDefault="004359B5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Equipment </w:t>
                            </w:r>
                            <w:r w:rsidR="005C4E41">
                              <w:rPr>
                                <w:b/>
                                <w:sz w:val="52"/>
                                <w:szCs w:val="48"/>
                              </w:rPr>
                              <w:t>Cannibaliz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:rsidR="005C4E41" w:rsidRPr="00040858" w:rsidRDefault="004359B5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Equipment </w:t>
                      </w:r>
                      <w:r w:rsidR="005C4E41">
                        <w:rPr>
                          <w:b/>
                          <w:sz w:val="52"/>
                          <w:szCs w:val="48"/>
                        </w:rPr>
                        <w:t>Cannibalized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5C4E41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E</w:t>
                            </w:r>
                            <w:r w:rsidR="00C60CB3">
                              <w:rPr>
                                <w:b/>
                                <w:color w:val="0066FF"/>
                                <w:sz w:val="40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5C4E41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E</w:t>
                      </w:r>
                      <w:r w:rsidR="00C60CB3">
                        <w:rPr>
                          <w:b/>
                          <w:color w:val="0066FF"/>
                          <w:sz w:val="40"/>
                        </w:rPr>
                        <w:t>36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5C4E41" w:rsidP="005C4E41">
                            <w:pPr>
                              <w:ind w:left="180"/>
                            </w:pPr>
                            <w:r w:rsidRPr="005C4E41">
                              <w:t xml:space="preserve">Produce a report that displays </w:t>
                            </w:r>
                            <w:r w:rsidR="004359B5">
                              <w:t>equipment</w:t>
                            </w:r>
                            <w:bookmarkStart w:id="0" w:name="_GoBack"/>
                            <w:bookmarkEnd w:id="0"/>
                            <w:r w:rsidRPr="005C4E41">
                              <w:t xml:space="preserve"> in a cannibalized status across the st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5C4E41" w:rsidP="005C4E41">
                      <w:pPr>
                        <w:ind w:left="180"/>
                      </w:pPr>
                      <w:r w:rsidRPr="005C4E41">
                        <w:t xml:space="preserve">Produce a report that displays </w:t>
                      </w:r>
                      <w:r w:rsidR="004359B5">
                        <w:t>equipment</w:t>
                      </w:r>
                      <w:bookmarkStart w:id="1" w:name="_GoBack"/>
                      <w:bookmarkEnd w:id="1"/>
                      <w:r w:rsidRPr="005C4E41">
                        <w:t xml:space="preserve"> in a cannibalized status across the stat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E505F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b/>
                                <w:szCs w:val="24"/>
                              </w:rPr>
                              <w:t>Step 5:</w:t>
                            </w:r>
                            <w:r>
                              <w:rPr>
                                <w:szCs w:val="24"/>
                              </w:rPr>
                              <w:t xml:space="preserve">  </w:t>
                            </w:r>
                            <w:r w:rsidRPr="00AE505F">
                              <w:rPr>
                                <w:szCs w:val="24"/>
                              </w:rPr>
                              <w:t>In addition to inputting “Construction Year” and “Maintenance Plant” you may also narrow your search by entering “Object Description” and/or “Manufacturer.”</w:t>
                            </w:r>
                          </w:p>
                          <w:p w:rsid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b/>
                                <w:szCs w:val="24"/>
                              </w:rPr>
                              <w:t>Object Description</w:t>
                            </w:r>
                            <w:r w:rsidRPr="00AE505F">
                              <w:rPr>
                                <w:szCs w:val="24"/>
                              </w:rPr>
                              <w:tab/>
                              <w:t>*Maxxforce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*Lift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*Fuel*Truck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*66*Pass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*72*Pass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Etc. . .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b/>
                                <w:szCs w:val="24"/>
                              </w:rPr>
                              <w:t>Manufacturer</w:t>
                            </w:r>
                            <w:r w:rsidRPr="00AE505F">
                              <w:rPr>
                                <w:szCs w:val="24"/>
                              </w:rPr>
                              <w:tab/>
                              <w:t>*Chevrolet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*Ford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>*Dodge*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szCs w:val="24"/>
                              </w:rPr>
                              <w:tab/>
                              <w:t xml:space="preserve">Etc. . . </w:t>
                            </w:r>
                            <w:r w:rsidRPr="00AE505F">
                              <w:rPr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AE505F" w:rsidRDefault="00AE505F" w:rsidP="00AE505F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b/>
                          <w:szCs w:val="24"/>
                        </w:rPr>
                        <w:t>Step 5:</w:t>
                      </w:r>
                      <w:r>
                        <w:rPr>
                          <w:szCs w:val="24"/>
                        </w:rPr>
                        <w:t xml:space="preserve">  </w:t>
                      </w:r>
                      <w:r w:rsidRPr="00AE505F">
                        <w:rPr>
                          <w:szCs w:val="24"/>
                        </w:rPr>
                        <w:t>In addition to inputting “Construction Year” and “Maintenance Plant” you may also narrow your search by entering “Object Description” and/or “Manufacturer.”</w:t>
                      </w:r>
                    </w:p>
                    <w:p w:rsidR="00AE505F" w:rsidRDefault="00AE505F" w:rsidP="00AE505F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b/>
                          <w:szCs w:val="24"/>
                        </w:rPr>
                        <w:t>Object Description</w:t>
                      </w:r>
                      <w:r w:rsidRPr="00AE505F">
                        <w:rPr>
                          <w:szCs w:val="24"/>
                        </w:rPr>
                        <w:tab/>
                        <w:t>*Maxxforce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*Lift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*Fuel*Truck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*66*Pass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*72*Pass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Etc. . .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b/>
                          <w:szCs w:val="24"/>
                        </w:rPr>
                        <w:t>Manufacturer</w:t>
                      </w:r>
                      <w:r w:rsidRPr="00AE505F">
                        <w:rPr>
                          <w:szCs w:val="24"/>
                        </w:rPr>
                        <w:tab/>
                        <w:t>*Chevrolet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*Ford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>*Dodge*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szCs w:val="24"/>
                        </w:rPr>
                        <w:tab/>
                        <w:t xml:space="preserve">Etc. . . </w:t>
                      </w:r>
                      <w:r w:rsidRPr="00AE505F">
                        <w:rPr>
                          <w:szCs w:val="24"/>
                        </w:rPr>
                        <w:tab/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C4E41">
                              <w:rPr>
                                <w:b/>
                                <w:color w:val="0066FF"/>
                              </w:rPr>
                              <w:t>IE</w:t>
                            </w:r>
                            <w:r w:rsidR="00C60CB3">
                              <w:rPr>
                                <w:b/>
                                <w:color w:val="0066FF"/>
                              </w:rPr>
                              <w:t>36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5C4E41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2" w:name="_Hlk25214555"/>
                            <w:r>
                              <w:rPr>
                                <w:i/>
                              </w:rPr>
                              <w:t>Display Vehicles: Vehicle Selection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2"/>
                            <w:r w:rsidR="008D4102">
                              <w:t xml:space="preserve"> opens</w:t>
                            </w:r>
                          </w:p>
                          <w:p w:rsidR="00C60CB3" w:rsidRDefault="005C4E4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5C4E41"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5C4E41">
                              <w:t xml:space="preserve">&gt; </w:t>
                            </w:r>
                            <w:r w:rsidRPr="005C4E41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5C4E41">
                              <w:rPr>
                                <w:noProof/>
                              </w:rPr>
                              <w:drawing>
                                <wp:inline distT="0" distB="0" distL="0" distR="0" wp14:anchorId="155E7B9E" wp14:editId="2A8BD715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12D33A9-7CA1-4AC1-A029-38E125E0328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12D33A9-7CA1-4AC1-A029-38E125E0328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5C4E41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nd Variant</w:t>
                            </w:r>
                            <w:r w:rsidR="001B472B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:rsid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 xml:space="preserve">Variant Field – </w:t>
                            </w:r>
                            <w:r w:rsidRPr="005C4E41">
                              <w:rPr>
                                <w:color w:val="0066FF"/>
                              </w:rPr>
                              <w:t>Input</w:t>
                            </w:r>
                            <w:r w:rsidRPr="005C4E41">
                              <w:rPr>
                                <w:color w:val="000000" w:themeColor="text1"/>
                              </w:rPr>
                              <w:t xml:space="preserve"> DPI* </w:t>
                            </w:r>
                            <w:r w:rsidRPr="005C4E4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5C4E41" w:rsidRP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 xml:space="preserve">Created by Field – Remove contents </w:t>
                            </w:r>
                            <w:r w:rsidRPr="005C4E4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Should remain empty)</w:t>
                            </w:r>
                          </w:p>
                          <w:p w:rsidR="001B472B" w:rsidRP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&gt; 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5C4E41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BF253DE" wp14:editId="23E53760">
                                  <wp:extent cx="149629" cy="164592"/>
                                  <wp:effectExtent l="0" t="0" r="3175" b="6985"/>
                                  <wp:docPr id="10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F3CB57D-1F56-487B-87B7-4B250EEBECC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F3CB57D-1F56-487B-87B7-4B250EEBECC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629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C4E41" w:rsidRPr="005C4E41" w:rsidRDefault="005C4E41" w:rsidP="005C4E4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ABAP:  Variant Directory of Program RIFLE</w:t>
                            </w:r>
                            <w:r w:rsidR="00AE505F">
                              <w:rPr>
                                <w:i/>
                                <w:color w:val="000000" w:themeColor="text1"/>
                              </w:rPr>
                              <w:t>T20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:rsidR="005C4E41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Variant Name Field – </w:t>
                            </w:r>
                            <w:r w:rsidRPr="00AE505F">
                              <w:rPr>
                                <w:color w:val="0066FF"/>
                              </w:rPr>
                              <w:t>DPI-EZ</w:t>
                            </w:r>
                          </w:p>
                          <w:p w:rsidR="005C4E41" w:rsidRDefault="005C4E41" w:rsidP="005C4E41">
                            <w:pPr>
                              <w:ind w:left="72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E505F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i/>
                                <w:color w:val="000000" w:themeColor="text1"/>
                              </w:rPr>
                              <w:t>Display Vehicles:  Vehicle Selection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 xml:space="preserve">Construction Year Field – </w:t>
                            </w:r>
                            <w:r w:rsidRPr="00AE505F">
                              <w:rPr>
                                <w:color w:val="0066FF"/>
                              </w:rPr>
                              <w:t>Input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 a single year or a range of years.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br/>
                            </w:r>
                            <w:r w:rsidRPr="00AE505F">
                              <w:rPr>
                                <w:color w:val="0066FF"/>
                                <w:sz w:val="20"/>
                                <w:szCs w:val="20"/>
                              </w:rPr>
                              <w:t>(i.e., 2010 to 2019, or 2010)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 xml:space="preserve">Maintenance plant Field – </w:t>
                            </w:r>
                            <w:r w:rsidRPr="00AE505F">
                              <w:rPr>
                                <w:color w:val="0066FF"/>
                              </w:rPr>
                              <w:t>Input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 a single plant of a range of plants.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br/>
                            </w:r>
                            <w:r w:rsidRPr="00AE505F">
                              <w:rPr>
                                <w:color w:val="0066FF"/>
                                <w:sz w:val="20"/>
                                <w:szCs w:val="20"/>
                              </w:rPr>
                              <w:t>(i.e., 6001 to 6100, or 6001)</w:t>
                            </w:r>
                            <w:r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 (See Note(s))</w:t>
                            </w: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Pr="00AE505F">
                              <w:rPr>
                                <w:noProof/>
                              </w:rPr>
                              <w:t xml:space="preserve">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92FD80E" wp14:editId="529F5C50">
                                  <wp:extent cx="133004" cy="146304"/>
                                  <wp:effectExtent l="0" t="0" r="635" b="6350"/>
                                  <wp:docPr id="13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9068E47-5C23-438B-9B51-B016D011DD5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9068E47-5C23-438B-9B51-B016D011DD5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 xml:space="preserve">A list displays of all vehicles that meet the selection criteria.  If no vehicles are displayed; the message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30483E10" wp14:editId="5E81C1D4">
                                  <wp:extent cx="1479299" cy="146304"/>
                                  <wp:effectExtent l="0" t="0" r="6985" b="6350"/>
                                  <wp:docPr id="16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DA3FD13-2811-4D65-86D3-954A61E2200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DA3FD13-2811-4D65-86D3-954A61E2200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9299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will appear in the bottom status bar.</w:t>
                            </w:r>
                          </w:p>
                          <w:p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AE505F" w:rsidRP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To know the details of a vehicle &lt;</w:t>
                            </w:r>
                            <w:r w:rsidRPr="00AE505F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&gt; upon the description of the vehic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C4E41">
                        <w:rPr>
                          <w:b/>
                          <w:color w:val="0066FF"/>
                        </w:rPr>
                        <w:t>IE</w:t>
                      </w:r>
                      <w:r w:rsidR="00C60CB3">
                        <w:rPr>
                          <w:b/>
                          <w:color w:val="0066FF"/>
                        </w:rPr>
                        <w:t>36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5C4E41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Display Vehicles: Vehicle Selection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C60CB3" w:rsidRDefault="005C4E4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5C4E41"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5C4E41">
                        <w:t xml:space="preserve">&gt; </w:t>
                      </w:r>
                      <w:r w:rsidRPr="005C4E41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5C4E41">
                        <w:drawing>
                          <wp:inline distT="0" distB="0" distL="0" distR="0" wp14:anchorId="155E7B9E" wp14:editId="2A8BD715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12D33A9-7CA1-4AC1-A029-38E125E0328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912D33A9-7CA1-4AC1-A029-38E125E0328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Default="005C4E41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nd Variant</w:t>
                      </w:r>
                      <w:r w:rsidR="001B472B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:rsidR="005C4E41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 xml:space="preserve">Variant Field – </w:t>
                      </w:r>
                      <w:r w:rsidRPr="005C4E41">
                        <w:rPr>
                          <w:color w:val="0066FF"/>
                        </w:rPr>
                        <w:t>Input</w:t>
                      </w:r>
                      <w:r w:rsidRPr="005C4E41">
                        <w:rPr>
                          <w:color w:val="000000" w:themeColor="text1"/>
                        </w:rPr>
                        <w:t xml:space="preserve"> DPI* </w:t>
                      </w:r>
                      <w:r w:rsidRPr="005C4E41">
                        <w:rPr>
                          <w:color w:val="000000" w:themeColor="text1"/>
                          <w:sz w:val="20"/>
                          <w:szCs w:val="20"/>
                        </w:rPr>
                        <w:t>(Always)</w:t>
                      </w:r>
                    </w:p>
                    <w:p w:rsidR="005C4E41" w:rsidRPr="005C4E41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 xml:space="preserve">Created </w:t>
                      </w:r>
                      <w:r w:rsidRPr="005C4E41">
                        <w:rPr>
                          <w:color w:val="000000" w:themeColor="text1"/>
                        </w:rPr>
                        <w:t>by</w:t>
                      </w:r>
                      <w:r w:rsidRPr="005C4E41">
                        <w:rPr>
                          <w:color w:val="000000" w:themeColor="text1"/>
                        </w:rPr>
                        <w:t xml:space="preserve"> Field – Remove contents </w:t>
                      </w:r>
                      <w:r w:rsidRPr="005C4E41">
                        <w:rPr>
                          <w:color w:val="000000" w:themeColor="text1"/>
                          <w:sz w:val="20"/>
                          <w:szCs w:val="20"/>
                        </w:rPr>
                        <w:t>(Should remain empty)</w:t>
                      </w:r>
                    </w:p>
                    <w:p w:rsidR="001B472B" w:rsidRPr="005C4E41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&gt; 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5C4E41">
                        <w:rPr>
                          <w:color w:val="000000" w:themeColor="text1"/>
                        </w:rPr>
                        <w:drawing>
                          <wp:inline distT="0" distB="0" distL="0" distR="0" wp14:anchorId="2BF253DE" wp14:editId="23E53760">
                            <wp:extent cx="149629" cy="164592"/>
                            <wp:effectExtent l="0" t="0" r="3175" b="6985"/>
                            <wp:docPr id="10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F3CB57D-1F56-487B-87B7-4B250EEBECC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9F3CB57D-1F56-487B-87B7-4B250EEBECC8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9629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C4E41" w:rsidRPr="005C4E41" w:rsidRDefault="005C4E41" w:rsidP="005C4E4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C4E41" w:rsidRDefault="005C4E41" w:rsidP="005C4E4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ABAP:  Variant Directory of Program RIFLE</w:t>
                      </w:r>
                      <w:r w:rsidR="00AE505F">
                        <w:rPr>
                          <w:i/>
                          <w:color w:val="000000" w:themeColor="text1"/>
                        </w:rPr>
                        <w:t>T20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:rsidR="005C4E41" w:rsidRDefault="00AE505F" w:rsidP="00AE505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0000" w:themeColor="text1"/>
                        </w:rPr>
                        <w:t xml:space="preserve">&gt; Variant Name Field – </w:t>
                      </w:r>
                      <w:r w:rsidRPr="00AE505F">
                        <w:rPr>
                          <w:color w:val="0066FF"/>
                        </w:rPr>
                        <w:t>DPI-EZ</w:t>
                      </w:r>
                    </w:p>
                    <w:p w:rsidR="005C4E41" w:rsidRDefault="005C4E41" w:rsidP="005C4E41">
                      <w:pPr>
                        <w:ind w:left="72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E505F" w:rsidRDefault="00AE505F" w:rsidP="00AE50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i/>
                          <w:color w:val="000000" w:themeColor="text1"/>
                        </w:rPr>
                        <w:t>Display Vehicles:  Vehicle Selection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 xml:space="preserve">Construction Year Field – </w:t>
                      </w:r>
                      <w:r w:rsidRPr="00AE505F">
                        <w:rPr>
                          <w:color w:val="0066FF"/>
                        </w:rPr>
                        <w:t>Input</w:t>
                      </w:r>
                      <w:r w:rsidRPr="00AE505F">
                        <w:rPr>
                          <w:color w:val="000000" w:themeColor="text1"/>
                        </w:rPr>
                        <w:t xml:space="preserve"> a single year or a range of years.</w:t>
                      </w:r>
                      <w:r w:rsidRPr="00AE505F">
                        <w:rPr>
                          <w:color w:val="000000" w:themeColor="text1"/>
                        </w:rPr>
                        <w:br/>
                      </w:r>
                      <w:r w:rsidRPr="00AE505F">
                        <w:rPr>
                          <w:color w:val="0066FF"/>
                          <w:sz w:val="20"/>
                          <w:szCs w:val="20"/>
                        </w:rPr>
                        <w:t>(i.e., 2010 to 2019, or 2010)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 xml:space="preserve">Maintenance plant Field – </w:t>
                      </w:r>
                      <w:r w:rsidRPr="00AE505F">
                        <w:rPr>
                          <w:color w:val="0066FF"/>
                        </w:rPr>
                        <w:t>Input</w:t>
                      </w:r>
                      <w:r w:rsidRPr="00AE505F">
                        <w:rPr>
                          <w:color w:val="000000" w:themeColor="text1"/>
                        </w:rPr>
                        <w:t xml:space="preserve"> a single plant of a range of plants.</w:t>
                      </w:r>
                      <w:r w:rsidRPr="00AE505F">
                        <w:rPr>
                          <w:color w:val="000000" w:themeColor="text1"/>
                        </w:rPr>
                        <w:br/>
                      </w:r>
                      <w:r w:rsidRPr="00AE505F">
                        <w:rPr>
                          <w:color w:val="0066FF"/>
                          <w:sz w:val="20"/>
                          <w:szCs w:val="20"/>
                        </w:rPr>
                        <w:t>(i.e., 6001 to 6100, or 6001)</w:t>
                      </w:r>
                      <w:r>
                        <w:rPr>
                          <w:color w:val="0066FF"/>
                          <w:sz w:val="20"/>
                          <w:szCs w:val="20"/>
                        </w:rPr>
                        <w:t xml:space="preserve"> </w:t>
                      </w:r>
                      <w:bookmarkStart w:id="3" w:name="_GoBack"/>
                      <w:bookmarkEnd w:id="3"/>
                      <w:r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AE505F" w:rsidRPr="00AE505F" w:rsidRDefault="00AE505F" w:rsidP="00AE505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color w:val="000000" w:themeColor="text1"/>
                        </w:rPr>
                        <w:t xml:space="preserve">&gt; 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Pr="00AE505F">
                        <w:rPr>
                          <w:noProof/>
                        </w:rPr>
                        <w:t xml:space="preserve"> </w:t>
                      </w:r>
                      <w:r w:rsidRPr="00AE505F">
                        <w:rPr>
                          <w:color w:val="000000" w:themeColor="text1"/>
                        </w:rPr>
                        <w:drawing>
                          <wp:inline distT="0" distB="0" distL="0" distR="0" wp14:anchorId="092FD80E" wp14:editId="529F5C50">
                            <wp:extent cx="133004" cy="146304"/>
                            <wp:effectExtent l="0" t="0" r="635" b="6350"/>
                            <wp:docPr id="13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068E47-5C23-438B-9B51-B016D011DD5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9068E47-5C23-438B-9B51-B016D011DD5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 xml:space="preserve">A list displays of all vehicles that meet the selection criteria.  If no vehicles are displayed; the message 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30483E10" wp14:editId="5E81C1D4">
                            <wp:extent cx="1479299" cy="146304"/>
                            <wp:effectExtent l="0" t="0" r="6985" b="6350"/>
                            <wp:docPr id="16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DA3FD13-2811-4D65-86D3-954A61E2200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DA3FD13-2811-4D65-86D3-954A61E2200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9299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will appear in the bottom status bar.</w:t>
                      </w:r>
                    </w:p>
                    <w:p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AE505F" w:rsidRP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>To know the details of a vehicle &lt;</w:t>
                      </w:r>
                      <w:r w:rsidRPr="00AE505F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&gt; upon the description of the vehicle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5C4E41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5C4E41">
                              <w:rPr>
                                <w:sz w:val="20"/>
                              </w:rPr>
                              <w:t>30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5C4E41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5C4E41">
                        <w:rPr>
                          <w:sz w:val="20"/>
                        </w:rPr>
                        <w:t>30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D74265E"/>
    <w:multiLevelType w:val="hybridMultilevel"/>
    <w:tmpl w:val="4C3876C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8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17"/>
  </w:num>
  <w:num w:numId="8">
    <w:abstractNumId w:val="21"/>
  </w:num>
  <w:num w:numId="9">
    <w:abstractNumId w:val="10"/>
  </w:num>
  <w:num w:numId="10">
    <w:abstractNumId w:val="8"/>
  </w:num>
  <w:num w:numId="11">
    <w:abstractNumId w:val="22"/>
  </w:num>
  <w:num w:numId="12">
    <w:abstractNumId w:val="9"/>
  </w:num>
  <w:num w:numId="13">
    <w:abstractNumId w:val="5"/>
  </w:num>
  <w:num w:numId="14">
    <w:abstractNumId w:val="6"/>
  </w:num>
  <w:num w:numId="15">
    <w:abstractNumId w:val="13"/>
  </w:num>
  <w:num w:numId="16">
    <w:abstractNumId w:val="19"/>
  </w:num>
  <w:num w:numId="17">
    <w:abstractNumId w:val="16"/>
  </w:num>
  <w:num w:numId="18">
    <w:abstractNumId w:val="7"/>
  </w:num>
  <w:num w:numId="19">
    <w:abstractNumId w:val="15"/>
  </w:num>
  <w:num w:numId="20">
    <w:abstractNumId w:val="20"/>
  </w:num>
  <w:num w:numId="21">
    <w:abstractNumId w:val="3"/>
  </w:num>
  <w:num w:numId="22">
    <w:abstractNumId w:val="14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rAUA1WlZvCwAAAA="/>
  </w:docVars>
  <w:rsids>
    <w:rsidRoot w:val="002F2055"/>
    <w:rsid w:val="000242D5"/>
    <w:rsid w:val="00040858"/>
    <w:rsid w:val="00092847"/>
    <w:rsid w:val="001131FD"/>
    <w:rsid w:val="0017162E"/>
    <w:rsid w:val="001A4832"/>
    <w:rsid w:val="001B472B"/>
    <w:rsid w:val="002F2055"/>
    <w:rsid w:val="003C21B4"/>
    <w:rsid w:val="004359B5"/>
    <w:rsid w:val="00445B91"/>
    <w:rsid w:val="004D55E8"/>
    <w:rsid w:val="0055170B"/>
    <w:rsid w:val="005876CE"/>
    <w:rsid w:val="005C3FC3"/>
    <w:rsid w:val="005C4E41"/>
    <w:rsid w:val="00647E29"/>
    <w:rsid w:val="007459BD"/>
    <w:rsid w:val="007D1740"/>
    <w:rsid w:val="008758F6"/>
    <w:rsid w:val="008A2AE8"/>
    <w:rsid w:val="008D4102"/>
    <w:rsid w:val="008F39AB"/>
    <w:rsid w:val="0097182D"/>
    <w:rsid w:val="00AE505F"/>
    <w:rsid w:val="00B04E7C"/>
    <w:rsid w:val="00BB3B10"/>
    <w:rsid w:val="00C03661"/>
    <w:rsid w:val="00C05893"/>
    <w:rsid w:val="00C60CB3"/>
    <w:rsid w:val="00CA0890"/>
    <w:rsid w:val="00D00C19"/>
    <w:rsid w:val="00D53F91"/>
    <w:rsid w:val="00D91DD2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2BD66F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5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40.png"/><Relationship Id="rId5" Type="http://schemas.openxmlformats.org/officeDocument/2006/relationships/image" Target="media/image2.pn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1-25T16:01:00Z</cp:lastPrinted>
  <dcterms:created xsi:type="dcterms:W3CDTF">2019-12-30T12:29:00Z</dcterms:created>
  <dcterms:modified xsi:type="dcterms:W3CDTF">2019-12-31T13:25:00Z</dcterms:modified>
</cp:coreProperties>
</file>